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66CD39" w14:textId="3868A651" w:rsidR="003B321A" w:rsidRPr="00880F4D" w:rsidRDefault="003B321A" w:rsidP="003B321A">
      <w:pPr>
        <w:pStyle w:val="BodyText"/>
        <w:kinsoku w:val="0"/>
        <w:overflowPunct w:val="0"/>
        <w:spacing w:before="1"/>
        <w:ind w:left="2677" w:right="2893"/>
        <w:jc w:val="center"/>
        <w:rPr>
          <w:b/>
          <w:bCs/>
          <w:sz w:val="32"/>
          <w:szCs w:val="32"/>
        </w:rPr>
      </w:pPr>
      <w:r w:rsidRPr="00880F4D">
        <w:rPr>
          <w:b/>
          <w:bCs/>
          <w:sz w:val="32"/>
          <w:szCs w:val="32"/>
        </w:rPr>
        <w:t>GRANT APPLICATION FORM</w:t>
      </w:r>
    </w:p>
    <w:p w14:paraId="5FDBA1AE" w14:textId="77777777" w:rsidR="003B321A" w:rsidRPr="00F91D8B" w:rsidRDefault="003B321A" w:rsidP="003B321A">
      <w:pPr>
        <w:pStyle w:val="BodyText"/>
        <w:kinsoku w:val="0"/>
        <w:overflowPunct w:val="0"/>
        <w:spacing w:before="1"/>
        <w:rPr>
          <w:b/>
          <w:bCs/>
          <w:sz w:val="21"/>
          <w:szCs w:val="21"/>
        </w:rPr>
      </w:pPr>
    </w:p>
    <w:tbl>
      <w:tblPr>
        <w:tblW w:w="10620" w:type="dxa"/>
        <w:tblInd w:w="-36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01"/>
        <w:gridCol w:w="791"/>
        <w:gridCol w:w="353"/>
        <w:gridCol w:w="89"/>
        <w:gridCol w:w="1563"/>
        <w:gridCol w:w="1142"/>
        <w:gridCol w:w="91"/>
        <w:gridCol w:w="4290"/>
      </w:tblGrid>
      <w:tr w:rsidR="003B321A" w:rsidRPr="00F91D8B" w14:paraId="49279BFC" w14:textId="77777777" w:rsidTr="009B2B33">
        <w:trPr>
          <w:trHeight w:val="251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07D673DD" w14:textId="77777777" w:rsidR="003B321A" w:rsidRPr="00F91D8B" w:rsidRDefault="003B321A" w:rsidP="00365962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jc w:val="both"/>
              <w:rPr>
                <w:color w:val="FFFFFF"/>
                <w:sz w:val="21"/>
                <w:szCs w:val="21"/>
              </w:rPr>
            </w:pPr>
            <w:r w:rsidRPr="00F91D8B">
              <w:rPr>
                <w:color w:val="FFFFFF"/>
                <w:sz w:val="21"/>
                <w:szCs w:val="21"/>
              </w:rPr>
              <w:t>GRANTEE INFORMATION</w:t>
            </w:r>
          </w:p>
        </w:tc>
      </w:tr>
      <w:tr w:rsidR="003B321A" w:rsidRPr="00F91D8B" w14:paraId="4DD60821" w14:textId="77777777" w:rsidTr="009B2B33">
        <w:trPr>
          <w:trHeight w:val="254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DCF4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 of Applicant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43E47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A9AA9EE" w14:textId="77777777" w:rsidTr="009B2B33">
        <w:trPr>
          <w:trHeight w:val="251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2A7C4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Address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AD283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CB40C54" w14:textId="77777777" w:rsidTr="009B2B33">
        <w:trPr>
          <w:trHeight w:val="505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EE18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 of Applicant’s Authorized Representative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BF85F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1CC0374E" w14:textId="77777777" w:rsidTr="009B2B33">
        <w:trPr>
          <w:trHeight w:val="249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9FF15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E-mail Address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B992E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509E8E9" w14:textId="77777777" w:rsidTr="009B2B33">
        <w:trPr>
          <w:trHeight w:val="304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66AA7" w14:textId="6248A14C" w:rsidR="003B321A" w:rsidRPr="00F91D8B" w:rsidRDefault="0043777B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UEI</w:t>
            </w:r>
            <w:r w:rsidR="003B321A" w:rsidRPr="00F91D8B">
              <w:rPr>
                <w:sz w:val="21"/>
                <w:szCs w:val="21"/>
              </w:rPr>
              <w:t xml:space="preserve"> Number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4ECE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12FC6C9" w14:textId="77777777" w:rsidTr="009B2B33">
        <w:trPr>
          <w:trHeight w:val="253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915B4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VAT Number, if applicable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252D0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0C1B94B" w14:textId="77777777" w:rsidTr="009B2B33">
        <w:trPr>
          <w:trHeight w:val="308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9E2F6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hone Number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4DE53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C008D1E" w14:textId="77777777" w:rsidTr="009B2B33">
        <w:trPr>
          <w:trHeight w:val="253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62EE535A" w14:textId="77777777" w:rsidR="003B321A" w:rsidRPr="00F91D8B" w:rsidRDefault="003B321A" w:rsidP="00365962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jc w:val="both"/>
              <w:rPr>
                <w:color w:val="FFFFFF"/>
                <w:sz w:val="21"/>
                <w:szCs w:val="21"/>
              </w:rPr>
            </w:pPr>
            <w:r w:rsidRPr="00F91D8B">
              <w:rPr>
                <w:color w:val="FFFFFF"/>
                <w:sz w:val="21"/>
                <w:szCs w:val="21"/>
              </w:rPr>
              <w:t>GRANT INFORMATION</w:t>
            </w:r>
          </w:p>
        </w:tc>
      </w:tr>
      <w:tr w:rsidR="003B321A" w:rsidRPr="00F91D8B" w14:paraId="6634A144" w14:textId="77777777" w:rsidTr="009B2B33">
        <w:trPr>
          <w:trHeight w:val="253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2A78A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 xml:space="preserve">Grant </w:t>
            </w:r>
            <w:r>
              <w:rPr>
                <w:sz w:val="21"/>
                <w:szCs w:val="21"/>
              </w:rPr>
              <w:t>Name</w:t>
            </w:r>
          </w:p>
        </w:tc>
        <w:tc>
          <w:tcPr>
            <w:tcW w:w="75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24BD8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1BC2396" w14:textId="77777777" w:rsidTr="009B2B33">
        <w:trPr>
          <w:trHeight w:val="251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B9B07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tion</w:t>
            </w:r>
            <w:r>
              <w:rPr>
                <w:sz w:val="21"/>
                <w:szCs w:val="21"/>
              </w:rPr>
              <w:t xml:space="preserve"> Where Activity will be Performed</w:t>
            </w:r>
          </w:p>
        </w:tc>
        <w:tc>
          <w:tcPr>
            <w:tcW w:w="75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70F8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DB88F5E" w14:textId="77777777" w:rsidTr="009B2B33">
        <w:trPr>
          <w:trHeight w:val="253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DEE09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eriod of Performance</w:t>
            </w:r>
          </w:p>
        </w:tc>
        <w:tc>
          <w:tcPr>
            <w:tcW w:w="75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1A01F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9E2CD3F" w14:textId="77777777" w:rsidTr="009B2B33">
        <w:trPr>
          <w:trHeight w:val="506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0D546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C63DD4E" w14:textId="77777777" w:rsidTr="009B2B33">
        <w:trPr>
          <w:trHeight w:val="251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6CE8DC99" w14:textId="77777777" w:rsidR="003B321A" w:rsidRPr="00186B45" w:rsidRDefault="003B321A" w:rsidP="00365962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jc w:val="both"/>
              <w:rPr>
                <w:b w:val="0"/>
                <w:i/>
                <w:color w:val="FFFFFF"/>
                <w:sz w:val="21"/>
                <w:szCs w:val="21"/>
              </w:rPr>
            </w:pPr>
            <w:r w:rsidRPr="00186B45">
              <w:rPr>
                <w:b w:val="0"/>
                <w:i/>
                <w:color w:val="FFFFFF"/>
                <w:sz w:val="21"/>
                <w:szCs w:val="21"/>
              </w:rPr>
              <w:t>BUDGET SUMMARY (Please note that a detailed budget must be included in the submission)</w:t>
            </w:r>
          </w:p>
        </w:tc>
      </w:tr>
      <w:tr w:rsidR="003B321A" w:rsidRPr="00F91D8B" w14:paraId="4E39258B" w14:textId="77777777" w:rsidTr="009B2B33">
        <w:trPr>
          <w:trHeight w:val="254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DDFC3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E214C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right="18" w:firstLine="72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l Currency</w:t>
            </w:r>
          </w:p>
        </w:tc>
        <w:tc>
          <w:tcPr>
            <w:tcW w:w="4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011D6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6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USD</w:t>
            </w:r>
          </w:p>
        </w:tc>
      </w:tr>
      <w:tr w:rsidR="003B321A" w:rsidRPr="00F91D8B" w14:paraId="45A6E9AE" w14:textId="77777777" w:rsidTr="009B2B33">
        <w:trPr>
          <w:trHeight w:val="251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2276E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Amount Requested</w:t>
            </w: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F69F3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05196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155C8867" w14:textId="77777777" w:rsidTr="009B2B33">
        <w:trPr>
          <w:trHeight w:val="253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F95F3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Cost-share amount</w:t>
            </w: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847A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25465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E243A80" w14:textId="77777777" w:rsidTr="009B2B33">
        <w:trPr>
          <w:trHeight w:val="254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990F7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otal Budget</w:t>
            </w: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B1A64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02CD2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192E26E" w14:textId="77777777" w:rsidTr="009B2B33">
        <w:trPr>
          <w:trHeight w:val="366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4FB8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B6AF3F6" w14:textId="77777777" w:rsidTr="009B2B33">
        <w:trPr>
          <w:trHeight w:val="227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0B057520" w14:textId="77777777" w:rsidR="003B321A" w:rsidRPr="00F91D8B" w:rsidRDefault="003B321A" w:rsidP="00365962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i/>
                <w:iCs/>
                <w:color w:val="000000"/>
                <w:sz w:val="21"/>
                <w:szCs w:val="21"/>
              </w:rPr>
            </w:pPr>
            <w:r w:rsidRPr="00F91D8B">
              <w:rPr>
                <w:color w:val="FFFFFF"/>
                <w:sz w:val="21"/>
                <w:szCs w:val="21"/>
              </w:rPr>
              <w:t xml:space="preserve">KEY PERSONNEL </w:t>
            </w:r>
            <w:r w:rsidRPr="00F91D8B">
              <w:rPr>
                <w:b w:val="0"/>
                <w:bCs w:val="0"/>
                <w:i/>
                <w:iCs/>
                <w:color w:val="000000"/>
                <w:sz w:val="21"/>
                <w:szCs w:val="21"/>
              </w:rPr>
              <w:t>(Please list key personnel and short description: e.g. Project Manager, Technical Lead.)</w:t>
            </w:r>
          </w:p>
        </w:tc>
      </w:tr>
      <w:tr w:rsidR="003B321A" w:rsidRPr="00F91D8B" w14:paraId="2E319BB0" w14:textId="77777777" w:rsidTr="009B2B33">
        <w:trPr>
          <w:trHeight w:val="251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E0C12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73" w:right="18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</w:t>
            </w: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1D0FF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73" w:right="18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itle</w:t>
            </w: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BCB43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72" w:right="127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Description</w:t>
            </w:r>
          </w:p>
        </w:tc>
      </w:tr>
      <w:tr w:rsidR="003B321A" w:rsidRPr="00F91D8B" w14:paraId="056DE85B" w14:textId="77777777" w:rsidTr="009B2B33">
        <w:trPr>
          <w:trHeight w:val="254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E7A51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744ED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C0738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5A57093" w14:textId="77777777" w:rsidTr="009B2B33">
        <w:trPr>
          <w:trHeight w:val="251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7ABF2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C484A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E35DF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3225EE1" w14:textId="77777777" w:rsidTr="009B2B33">
        <w:trPr>
          <w:trHeight w:val="253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C7298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51E16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02F46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BCEF3F2" w14:textId="77777777" w:rsidTr="009B2B33">
        <w:trPr>
          <w:trHeight w:val="251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BE65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0EA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E9821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62E608C" w14:textId="77777777" w:rsidTr="009B2B33">
        <w:trPr>
          <w:trHeight w:val="251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D71491B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E0E6182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8BF83C1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61B875B" w14:textId="77777777" w:rsidTr="009B2B33">
        <w:trPr>
          <w:trHeight w:val="664"/>
        </w:trPr>
        <w:tc>
          <w:tcPr>
            <w:tcW w:w="10620" w:type="dxa"/>
            <w:gridSpan w:val="8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6C3AC81A" w14:textId="77777777" w:rsidR="003B321A" w:rsidRPr="00F91D8B" w:rsidRDefault="003B321A" w:rsidP="00365962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i/>
                <w:iCs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>applicant Capability and past performance</w:t>
            </w:r>
            <w:r w:rsidRPr="00F91D8B">
              <w:rPr>
                <w:b w:val="0"/>
                <w:bCs w:val="0"/>
                <w:color w:val="FFFFFF"/>
                <w:sz w:val="21"/>
                <w:szCs w:val="21"/>
              </w:rPr>
              <w:t xml:space="preserve"> </w:t>
            </w:r>
            <w:r w:rsidRPr="00F91D8B">
              <w:rPr>
                <w:b w:val="0"/>
                <w:bCs w:val="0"/>
                <w:i/>
                <w:iCs/>
                <w:color w:val="000000"/>
                <w:sz w:val="21"/>
                <w:szCs w:val="21"/>
              </w:rPr>
              <w:t xml:space="preserve">(Please provide a brief narrative describing your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organization’s mission and 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 xml:space="preserve">primary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activities, </w:t>
            </w:r>
            <w:proofErr w:type="gramStart"/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and also</w:t>
            </w:r>
            <w:proofErr w:type="gramEnd"/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 list annual income over the past three years a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 xml:space="preserve">long with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main financial contributor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>s/funders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56CC7343" w14:textId="77777777" w:rsidTr="009B2B33">
        <w:trPr>
          <w:trHeight w:val="251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475EB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76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Organizational Background Narrative</w:t>
            </w:r>
          </w:p>
        </w:tc>
      </w:tr>
      <w:tr w:rsidR="003B321A" w:rsidRPr="00F91D8B" w14:paraId="4116626E" w14:textId="77777777" w:rsidTr="009B2B33">
        <w:trPr>
          <w:trHeight w:val="1264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EC8B2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C6FF364" w14:textId="77777777" w:rsidTr="009B2B33">
        <w:trPr>
          <w:trHeight w:val="254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AE2EA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Organizational Capacity</w:t>
            </w:r>
          </w:p>
        </w:tc>
      </w:tr>
      <w:tr w:rsidR="003B321A" w:rsidRPr="00F91D8B" w14:paraId="30F78DE2" w14:textId="77777777" w:rsidTr="009B2B33">
        <w:trPr>
          <w:trHeight w:val="251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908A3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45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Year</w:t>
            </w: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D2FBA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18" w:lineRule="exact"/>
              <w:ind w:left="45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Annual Income</w:t>
            </w:r>
          </w:p>
        </w:tc>
        <w:tc>
          <w:tcPr>
            <w:tcW w:w="55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CDC98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45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Financial Contributor</w:t>
            </w:r>
            <w:r>
              <w:rPr>
                <w:sz w:val="21"/>
                <w:szCs w:val="21"/>
              </w:rPr>
              <w:t>/Funder</w:t>
            </w:r>
          </w:p>
        </w:tc>
      </w:tr>
      <w:tr w:rsidR="003B321A" w:rsidRPr="00F91D8B" w14:paraId="0E78C202" w14:textId="77777777" w:rsidTr="009B2B33">
        <w:trPr>
          <w:trHeight w:val="254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AE8B3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DED73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55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B2720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FF402A1" w14:textId="77777777" w:rsidTr="009B2B33">
        <w:trPr>
          <w:trHeight w:val="251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76FDD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B4069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55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2CECA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11F1294" w14:textId="77777777" w:rsidTr="009B2B33">
        <w:trPr>
          <w:trHeight w:val="254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5E661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3F5E0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55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C55A9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50189DF8" w14:textId="77777777" w:rsidR="003B321A" w:rsidRPr="00F91D8B" w:rsidRDefault="003B321A" w:rsidP="003B321A">
      <w:pPr>
        <w:pStyle w:val="ListParagraph"/>
        <w:tabs>
          <w:tab w:val="left" w:pos="941"/>
        </w:tabs>
        <w:kinsoku w:val="0"/>
        <w:overflowPunct w:val="0"/>
        <w:spacing w:line="293" w:lineRule="exact"/>
        <w:rPr>
          <w:sz w:val="21"/>
          <w:szCs w:val="21"/>
        </w:rPr>
      </w:pPr>
    </w:p>
    <w:p w14:paraId="5B7103A4" w14:textId="77777777" w:rsidR="003B321A" w:rsidRPr="00F91D8B" w:rsidRDefault="003B321A" w:rsidP="003B321A">
      <w:pPr>
        <w:pStyle w:val="ListParagraph"/>
        <w:tabs>
          <w:tab w:val="left" w:pos="941"/>
        </w:tabs>
        <w:kinsoku w:val="0"/>
        <w:overflowPunct w:val="0"/>
        <w:spacing w:line="293" w:lineRule="exact"/>
        <w:rPr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95"/>
        <w:gridCol w:w="6156"/>
      </w:tblGrid>
      <w:tr w:rsidR="003B321A" w:rsidRPr="00F91D8B" w14:paraId="7F59DD15" w14:textId="77777777" w:rsidTr="00365962">
        <w:trPr>
          <w:trHeight w:val="460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19A58E89" w14:textId="77777777" w:rsidR="003B321A" w:rsidRPr="00F91D8B" w:rsidRDefault="003B321A" w:rsidP="00365962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i/>
                <w:iCs/>
                <w:color w:val="000000"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 xml:space="preserve">Past Performance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(Please describe three major projects in which your organization was involved in the past two years, which show the organizations expertise and ability to meet the goals of the 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 xml:space="preserve">proposed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gran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>t.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0B4BB511" w14:textId="77777777" w:rsidTr="00365962">
        <w:trPr>
          <w:trHeight w:val="251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35B20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First Project (if </w:t>
            </w:r>
            <w:r>
              <w:rPr>
                <w:b/>
                <w:bCs/>
                <w:sz w:val="21"/>
                <w:szCs w:val="21"/>
              </w:rPr>
              <w:t>a</w:t>
            </w:r>
            <w:r w:rsidRPr="00F91D8B">
              <w:rPr>
                <w:b/>
                <w:bCs/>
                <w:sz w:val="21"/>
                <w:szCs w:val="21"/>
              </w:rPr>
              <w:t>pplicable)</w:t>
            </w:r>
          </w:p>
        </w:tc>
      </w:tr>
      <w:tr w:rsidR="003B321A" w:rsidRPr="00F91D8B" w14:paraId="201C3BA0" w14:textId="77777777" w:rsidTr="00365962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E09DD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Titl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D6870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E1021C1" w14:textId="77777777" w:rsidTr="00365962">
        <w:trPr>
          <w:trHeight w:val="28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81FAC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eriod of Performanc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40350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04D8F51" w14:textId="77777777" w:rsidTr="00365962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BAF2D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BFE74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4740B7C" w14:textId="77777777" w:rsidTr="00365962">
        <w:trPr>
          <w:trHeight w:val="254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FF4E8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Role of Organization (leader or partner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36A5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53B8828" w14:textId="77777777" w:rsidTr="00365962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97980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Objective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6FB17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155DE6A9" w14:textId="77777777" w:rsidTr="00365962">
        <w:trPr>
          <w:trHeight w:val="4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34876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Result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FC038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8BA8AD9" w14:textId="77777777" w:rsidTr="00365962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68B5B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otal Budget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CF11B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B7E5A56" w14:textId="77777777" w:rsidTr="00365962">
        <w:trPr>
          <w:trHeight w:val="50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D9235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Funding Source and Contact Inform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EB9E6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A046B77" w14:textId="77777777" w:rsidTr="00365962">
        <w:trPr>
          <w:trHeight w:val="251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C6E69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Second Project (if </w:t>
            </w:r>
            <w:r>
              <w:rPr>
                <w:b/>
                <w:bCs/>
                <w:sz w:val="21"/>
                <w:szCs w:val="21"/>
              </w:rPr>
              <w:t>a</w:t>
            </w:r>
            <w:r w:rsidRPr="00F91D8B">
              <w:rPr>
                <w:b/>
                <w:bCs/>
                <w:sz w:val="21"/>
                <w:szCs w:val="21"/>
              </w:rPr>
              <w:t>pplicable)</w:t>
            </w:r>
          </w:p>
        </w:tc>
      </w:tr>
      <w:tr w:rsidR="003B321A" w:rsidRPr="00F91D8B" w14:paraId="3EF4DF99" w14:textId="77777777" w:rsidTr="00365962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B8C58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Titl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3FD2F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C0C0107" w14:textId="77777777" w:rsidTr="00365962">
        <w:trPr>
          <w:trHeight w:val="31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2BD28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eriod of Performanc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F99C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2BC688D" w14:textId="77777777" w:rsidTr="00365962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01BD2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81C90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7185022" w14:textId="77777777" w:rsidTr="00365962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3B174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Role of Organization</w:t>
            </w:r>
            <w:r>
              <w:rPr>
                <w:sz w:val="21"/>
                <w:szCs w:val="21"/>
              </w:rPr>
              <w:t xml:space="preserve"> (leader or partner)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B8CDF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CA4B397" w14:textId="77777777" w:rsidTr="00365962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6EB6A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Objective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20AC9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059EEB3" w14:textId="77777777" w:rsidTr="00365962">
        <w:trPr>
          <w:trHeight w:val="254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A50FE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Result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EF66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B2ADD9B" w14:textId="77777777" w:rsidTr="00365962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73048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otal Budget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3F92B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0970CC8" w14:textId="77777777" w:rsidTr="00365962">
        <w:trPr>
          <w:trHeight w:val="50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46E3C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Funding Source and Contact Inform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5AEFD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2E154B8" w14:textId="77777777" w:rsidTr="00365962">
        <w:trPr>
          <w:trHeight w:val="251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2DD22BA6" w14:textId="77777777" w:rsidR="003B321A" w:rsidRPr="00F91D8B" w:rsidRDefault="003B321A" w:rsidP="00365962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caps/>
                <w:color w:val="FFFFFF"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>Statement of Liability</w:t>
            </w:r>
          </w:p>
        </w:tc>
      </w:tr>
      <w:tr w:rsidR="003B321A" w:rsidRPr="00F91D8B" w14:paraId="1524453C" w14:textId="77777777" w:rsidTr="00365962">
        <w:trPr>
          <w:trHeight w:val="1012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C19BE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3"/>
              <w:rPr>
                <w:b/>
                <w:bCs/>
                <w:sz w:val="21"/>
                <w:szCs w:val="21"/>
              </w:rPr>
            </w:pPr>
          </w:p>
          <w:p w14:paraId="38F47473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1"/>
              <w:ind w:left="107" w:right="200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I, the undersigned, being the person responsible in the applicant organization for this project, certify that the information given in this application is true and accurate.</w:t>
            </w:r>
          </w:p>
        </w:tc>
      </w:tr>
      <w:tr w:rsidR="003B321A" w:rsidRPr="00F91D8B" w14:paraId="71545B1D" w14:textId="77777777" w:rsidTr="00365962">
        <w:trPr>
          <w:trHeight w:val="505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0C007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38CF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7D9205C" w14:textId="77777777" w:rsidTr="00365962">
        <w:trPr>
          <w:trHeight w:val="505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850E2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osi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3D6EE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4A4C341" w14:textId="77777777" w:rsidTr="00365962">
        <w:trPr>
          <w:trHeight w:val="505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303B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Signatur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613D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8320BCB" w14:textId="77777777" w:rsidTr="00365962">
        <w:trPr>
          <w:trHeight w:val="50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35068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Dat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07DA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32FB628F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7100CC82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6B278C8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7D07DAD" w14:textId="77777777" w:rsidR="003B321A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24723AB4" w14:textId="77777777" w:rsidR="003B321A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D42D199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176FBBFE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348BB7D8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6F18B8A0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226FC631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35130737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52"/>
      </w:tblGrid>
      <w:tr w:rsidR="003B321A" w:rsidRPr="00F91D8B" w14:paraId="01E5A04A" w14:textId="77777777" w:rsidTr="00365962">
        <w:trPr>
          <w:trHeight w:val="253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808080"/>
          </w:tcPr>
          <w:p w14:paraId="36089269" w14:textId="77777777" w:rsidR="003B321A" w:rsidRPr="00F91D8B" w:rsidRDefault="003B321A" w:rsidP="00365962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caps/>
                <w:color w:val="FFFFFF"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>PROGRAM DESCRIPTION:</w:t>
            </w:r>
          </w:p>
        </w:tc>
      </w:tr>
      <w:tr w:rsidR="003B321A" w:rsidRPr="00F91D8B" w14:paraId="5C59DD4C" w14:textId="77777777" w:rsidTr="00365962">
        <w:trPr>
          <w:trHeight w:val="460"/>
        </w:trPr>
        <w:tc>
          <w:tcPr>
            <w:tcW w:w="935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2D7B3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34" w:line="214" w:lineRule="exact"/>
              <w:ind w:left="107" w:right="275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Background </w:t>
            </w:r>
            <w:r w:rsidRPr="00F91D8B">
              <w:rPr>
                <w:i/>
                <w:iCs/>
                <w:sz w:val="21"/>
                <w:szCs w:val="21"/>
              </w:rPr>
              <w:t xml:space="preserve">(Please provide </w:t>
            </w:r>
            <w:proofErr w:type="gramStart"/>
            <w:r w:rsidRPr="00F91D8B">
              <w:rPr>
                <w:i/>
                <w:iCs/>
                <w:sz w:val="21"/>
                <w:szCs w:val="21"/>
              </w:rPr>
              <w:t>a brief</w:t>
            </w:r>
            <w:proofErr w:type="gramEnd"/>
            <w:r w:rsidRPr="00F91D8B">
              <w:rPr>
                <w:i/>
                <w:iCs/>
                <w:sz w:val="21"/>
                <w:szCs w:val="21"/>
              </w:rPr>
              <w:t xml:space="preserve"> and necessary background information on the issues and the problems that the </w:t>
            </w:r>
            <w:r>
              <w:rPr>
                <w:i/>
                <w:iCs/>
                <w:sz w:val="21"/>
                <w:szCs w:val="21"/>
              </w:rPr>
              <w:t xml:space="preserve">proposed </w:t>
            </w:r>
            <w:r w:rsidRPr="00F91D8B">
              <w:rPr>
                <w:i/>
                <w:iCs/>
                <w:sz w:val="21"/>
                <w:szCs w:val="21"/>
              </w:rPr>
              <w:t xml:space="preserve">grant will address.) </w:t>
            </w:r>
          </w:p>
        </w:tc>
      </w:tr>
      <w:tr w:rsidR="003B321A" w:rsidRPr="00F91D8B" w14:paraId="4BA02534" w14:textId="77777777" w:rsidTr="00365962">
        <w:trPr>
          <w:trHeight w:val="1825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B9355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C055677" w14:textId="77777777" w:rsidTr="00365962">
        <w:trPr>
          <w:trHeight w:val="251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02982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BBB75C9" w14:textId="77777777" w:rsidTr="00365962">
        <w:trPr>
          <w:trHeight w:val="460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DED6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24" w:line="216" w:lineRule="exact"/>
              <w:ind w:left="107" w:right="609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Goals and Objectives</w:t>
            </w:r>
            <w:r w:rsidRPr="00F91D8B">
              <w:rPr>
                <w:b/>
                <w:bCs/>
                <w:i/>
                <w:iCs/>
                <w:sz w:val="21"/>
                <w:szCs w:val="21"/>
              </w:rPr>
              <w:t xml:space="preserve"> (</w:t>
            </w:r>
            <w:r w:rsidRPr="00F91D8B">
              <w:rPr>
                <w:i/>
                <w:iCs/>
                <w:sz w:val="21"/>
                <w:szCs w:val="21"/>
              </w:rPr>
              <w:t>Please state the goal and its corresponding objectives to address the problems identified above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550A4062" w14:textId="77777777" w:rsidTr="00365962">
        <w:trPr>
          <w:trHeight w:val="1814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262C8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b/>
                <w:bCs/>
                <w:sz w:val="21"/>
                <w:szCs w:val="21"/>
              </w:rPr>
            </w:pPr>
          </w:p>
          <w:p w14:paraId="6DB4666C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Goal:</w:t>
            </w:r>
          </w:p>
          <w:p w14:paraId="3CCA4049" w14:textId="77777777" w:rsidR="003B321A" w:rsidRPr="00F91D8B" w:rsidRDefault="003B321A" w:rsidP="003B321A">
            <w:pPr>
              <w:pStyle w:val="TableParagraph"/>
              <w:numPr>
                <w:ilvl w:val="0"/>
                <w:numId w:val="1"/>
              </w:numPr>
              <w:tabs>
                <w:tab w:val="left" w:pos="405"/>
              </w:tabs>
              <w:kinsoku w:val="0"/>
              <w:overflowPunct w:val="0"/>
              <w:spacing w:before="28" w:line="214" w:lineRule="exact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Objective 1</w:t>
            </w:r>
          </w:p>
          <w:p w14:paraId="3610FE85" w14:textId="77777777" w:rsidR="003B321A" w:rsidRPr="00F91D8B" w:rsidRDefault="003B321A" w:rsidP="003B321A">
            <w:pPr>
              <w:pStyle w:val="TableParagraph"/>
              <w:numPr>
                <w:ilvl w:val="0"/>
                <w:numId w:val="1"/>
              </w:numPr>
              <w:tabs>
                <w:tab w:val="left" w:pos="405"/>
              </w:tabs>
              <w:kinsoku w:val="0"/>
              <w:overflowPunct w:val="0"/>
              <w:spacing w:before="28" w:line="214" w:lineRule="exact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Objective 2</w:t>
            </w:r>
          </w:p>
          <w:p w14:paraId="45011187" w14:textId="77777777" w:rsidR="003B321A" w:rsidRPr="00F91D8B" w:rsidRDefault="003B321A" w:rsidP="003B321A">
            <w:pPr>
              <w:pStyle w:val="TableParagraph"/>
              <w:numPr>
                <w:ilvl w:val="0"/>
                <w:numId w:val="1"/>
              </w:numPr>
              <w:tabs>
                <w:tab w:val="left" w:pos="405"/>
              </w:tabs>
              <w:kinsoku w:val="0"/>
              <w:overflowPunct w:val="0"/>
              <w:spacing w:before="28" w:line="214" w:lineRule="exact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Objective 3</w:t>
            </w:r>
          </w:p>
        </w:tc>
      </w:tr>
      <w:tr w:rsidR="003B321A" w:rsidRPr="00F91D8B" w14:paraId="21A3DB82" w14:textId="77777777" w:rsidTr="00365962">
        <w:trPr>
          <w:trHeight w:val="460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4CF5D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Summary </w:t>
            </w:r>
            <w:r w:rsidRPr="00F91D8B">
              <w:rPr>
                <w:i/>
                <w:iCs/>
                <w:sz w:val="21"/>
                <w:szCs w:val="21"/>
              </w:rPr>
              <w:t xml:space="preserve">(Please provide </w:t>
            </w:r>
            <w:proofErr w:type="gramStart"/>
            <w:r w:rsidRPr="00F91D8B">
              <w:rPr>
                <w:i/>
                <w:iCs/>
                <w:sz w:val="21"/>
                <w:szCs w:val="21"/>
              </w:rPr>
              <w:t>a brief summary</w:t>
            </w:r>
            <w:proofErr w:type="gramEnd"/>
            <w:r w:rsidRPr="00F91D8B">
              <w:rPr>
                <w:i/>
                <w:iCs/>
                <w:sz w:val="21"/>
                <w:szCs w:val="21"/>
              </w:rPr>
              <w:t xml:space="preserve"> of the </w:t>
            </w:r>
            <w:r>
              <w:rPr>
                <w:i/>
                <w:iCs/>
                <w:sz w:val="21"/>
                <w:szCs w:val="21"/>
              </w:rPr>
              <w:t xml:space="preserve">proposed </w:t>
            </w:r>
            <w:r w:rsidRPr="00F91D8B">
              <w:rPr>
                <w:i/>
                <w:iCs/>
                <w:sz w:val="21"/>
                <w:szCs w:val="21"/>
              </w:rPr>
              <w:t>grant including objectives and outcomes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06E532D4" w14:textId="77777777" w:rsidTr="00365962">
        <w:trPr>
          <w:trHeight w:val="1771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8D0F6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color w:val="FF0000"/>
                <w:sz w:val="21"/>
                <w:szCs w:val="21"/>
              </w:rPr>
            </w:pPr>
          </w:p>
        </w:tc>
      </w:tr>
      <w:tr w:rsidR="003B321A" w:rsidRPr="00F91D8B" w14:paraId="0426143B" w14:textId="77777777" w:rsidTr="00365962">
        <w:trPr>
          <w:trHeight w:val="253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BB11B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Technical Approach/Strategy</w:t>
            </w:r>
          </w:p>
        </w:tc>
      </w:tr>
      <w:tr w:rsidR="003B321A" w:rsidRPr="00F91D8B" w14:paraId="6F64EF99" w14:textId="77777777" w:rsidTr="00365962">
        <w:trPr>
          <w:trHeight w:val="1516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2D07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color w:val="FF0000"/>
                <w:sz w:val="21"/>
                <w:szCs w:val="21"/>
              </w:rPr>
            </w:pPr>
          </w:p>
        </w:tc>
      </w:tr>
      <w:tr w:rsidR="003B321A" w:rsidRPr="00F91D8B" w14:paraId="168EE290" w14:textId="77777777" w:rsidTr="00365962">
        <w:trPr>
          <w:trHeight w:val="460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8B686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Activities </w:t>
            </w:r>
            <w:r w:rsidRPr="00F91D8B">
              <w:rPr>
                <w:i/>
                <w:iCs/>
                <w:sz w:val="21"/>
                <w:szCs w:val="21"/>
              </w:rPr>
              <w:t xml:space="preserve">(Please provide a detailed description of all the activities to achieve each objective. Explain the logical connection between </w:t>
            </w:r>
            <w:r>
              <w:rPr>
                <w:i/>
                <w:iCs/>
                <w:sz w:val="21"/>
                <w:szCs w:val="21"/>
              </w:rPr>
              <w:t xml:space="preserve">the </w:t>
            </w:r>
            <w:r w:rsidRPr="00F91D8B">
              <w:rPr>
                <w:i/>
                <w:iCs/>
                <w:sz w:val="21"/>
                <w:szCs w:val="21"/>
              </w:rPr>
              <w:t>proposed activities and the fulfillment of objectives.)</w:t>
            </w:r>
          </w:p>
        </w:tc>
      </w:tr>
      <w:tr w:rsidR="003B321A" w:rsidRPr="00F91D8B" w14:paraId="5E96EF87" w14:textId="77777777" w:rsidTr="00365962">
        <w:trPr>
          <w:trHeight w:val="1519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6646A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82254D3" w14:textId="77777777" w:rsidTr="00365962">
        <w:trPr>
          <w:trHeight w:val="666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FF0A6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3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Expected Outcomes and Targets/Deliverables Narrative </w:t>
            </w:r>
            <w:r w:rsidRPr="00F91D8B">
              <w:rPr>
                <w:i/>
                <w:iCs/>
                <w:sz w:val="21"/>
                <w:szCs w:val="21"/>
              </w:rPr>
              <w:t>(What are the expected results that the</w:t>
            </w:r>
          </w:p>
          <w:p w14:paraId="647002A5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before="1" w:line="208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i/>
                <w:iCs/>
                <w:sz w:val="21"/>
                <w:szCs w:val="21"/>
              </w:rPr>
              <w:t xml:space="preserve">project will bring </w:t>
            </w:r>
            <w:proofErr w:type="gramStart"/>
            <w:r w:rsidRPr="00F91D8B">
              <w:rPr>
                <w:i/>
                <w:iCs/>
                <w:sz w:val="21"/>
                <w:szCs w:val="21"/>
              </w:rPr>
              <w:t>about</w:t>
            </w:r>
            <w:r>
              <w:rPr>
                <w:i/>
                <w:iCs/>
                <w:sz w:val="21"/>
                <w:szCs w:val="21"/>
              </w:rPr>
              <w:t>?</w:t>
            </w:r>
            <w:proofErr w:type="gramEnd"/>
            <w:r w:rsidRPr="00F91D8B">
              <w:rPr>
                <w:i/>
                <w:iCs/>
                <w:sz w:val="21"/>
                <w:szCs w:val="21"/>
              </w:rPr>
              <w:t xml:space="preserve"> Please describe how data will be gathered and analyzed, and how performance will be monitored, measured, and reported.)</w:t>
            </w:r>
          </w:p>
        </w:tc>
      </w:tr>
      <w:tr w:rsidR="003B321A" w:rsidRPr="00F91D8B" w14:paraId="2A4328A1" w14:textId="77777777" w:rsidTr="00365962">
        <w:trPr>
          <w:trHeight w:val="1519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CF72D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6D7A7390" w14:textId="77777777" w:rsidR="003B321A" w:rsidRPr="00F91D8B" w:rsidRDefault="003B321A" w:rsidP="003B321A">
      <w:pPr>
        <w:pStyle w:val="BodyText"/>
        <w:kinsoku w:val="0"/>
        <w:overflowPunct w:val="0"/>
        <w:spacing w:before="2"/>
        <w:rPr>
          <w:b/>
          <w:bCs/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52"/>
      </w:tblGrid>
      <w:tr w:rsidR="003B321A" w:rsidRPr="00F91D8B" w14:paraId="41B96871" w14:textId="77777777" w:rsidTr="00365962">
        <w:trPr>
          <w:trHeight w:val="251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05BAB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Beneficiaries </w:t>
            </w:r>
            <w:r w:rsidRPr="00F91D8B">
              <w:rPr>
                <w:i/>
                <w:iCs/>
                <w:sz w:val="21"/>
                <w:szCs w:val="21"/>
              </w:rPr>
              <w:t>(</w:t>
            </w:r>
            <w:r>
              <w:rPr>
                <w:i/>
                <w:iCs/>
                <w:sz w:val="21"/>
                <w:szCs w:val="21"/>
              </w:rPr>
              <w:t>P</w:t>
            </w:r>
            <w:r w:rsidRPr="00F91D8B">
              <w:rPr>
                <w:i/>
                <w:iCs/>
                <w:sz w:val="21"/>
                <w:szCs w:val="21"/>
              </w:rPr>
              <w:t>lease describe the type and number of beneficiaries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74C92F79" w14:textId="77777777" w:rsidTr="00365962">
        <w:trPr>
          <w:trHeight w:val="1264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88F2C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BFB06ED" w14:textId="77777777" w:rsidTr="00365962">
        <w:trPr>
          <w:trHeight w:val="664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52F2067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3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Project Work-Plan and Timeline (</w:t>
            </w:r>
            <w:r w:rsidRPr="00F91D8B">
              <w:rPr>
                <w:i/>
                <w:iCs/>
                <w:sz w:val="21"/>
                <w:szCs w:val="21"/>
              </w:rPr>
              <w:t>Please provide a summary narrative of the work-plan and timeline in</w:t>
            </w:r>
            <w:r>
              <w:rPr>
                <w:i/>
                <w:iCs/>
                <w:sz w:val="21"/>
                <w:szCs w:val="21"/>
              </w:rPr>
              <w:t xml:space="preserve"> </w:t>
            </w:r>
            <w:r w:rsidRPr="00F91D8B">
              <w:rPr>
                <w:i/>
                <w:iCs/>
                <w:sz w:val="21"/>
                <w:szCs w:val="21"/>
              </w:rPr>
              <w:t>addition to attaching a copy of the</w:t>
            </w:r>
            <w:r>
              <w:rPr>
                <w:i/>
                <w:iCs/>
                <w:sz w:val="21"/>
                <w:szCs w:val="21"/>
              </w:rPr>
              <w:t xml:space="preserve"> proposed</w:t>
            </w:r>
            <w:r w:rsidRPr="00F91D8B">
              <w:rPr>
                <w:i/>
                <w:iCs/>
                <w:sz w:val="21"/>
                <w:szCs w:val="21"/>
              </w:rPr>
              <w:t xml:space="preserve"> work-plan table. Include a description of how the project will be managed and operated administratively; for example, which staff will perform certain tasks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33353866" w14:textId="77777777" w:rsidTr="00365962">
        <w:trPr>
          <w:trHeight w:val="1768"/>
        </w:trPr>
        <w:tc>
          <w:tcPr>
            <w:tcW w:w="935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5A76F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61371B3" w14:textId="77777777" w:rsidTr="00365962">
        <w:trPr>
          <w:trHeight w:val="666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16A30" w14:textId="77777777" w:rsidR="003B321A" w:rsidRPr="00F91D8B" w:rsidRDefault="003B321A" w:rsidP="00365962">
            <w:pPr>
              <w:pStyle w:val="TableParagraph"/>
              <w:kinsoku w:val="0"/>
              <w:overflowPunct w:val="0"/>
              <w:spacing w:line="243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Sustainability </w:t>
            </w:r>
            <w:r w:rsidRPr="00F91D8B">
              <w:rPr>
                <w:sz w:val="21"/>
                <w:szCs w:val="21"/>
              </w:rPr>
              <w:t>(</w:t>
            </w:r>
            <w:r w:rsidRPr="00F91D8B">
              <w:rPr>
                <w:i/>
                <w:iCs/>
                <w:sz w:val="21"/>
                <w:szCs w:val="21"/>
              </w:rPr>
              <w:t>Please describe the measures you will take to ensure sustainability after the end of the grant</w:t>
            </w:r>
            <w:r>
              <w:rPr>
                <w:i/>
                <w:iCs/>
                <w:sz w:val="21"/>
                <w:szCs w:val="21"/>
              </w:rPr>
              <w:t xml:space="preserve"> </w:t>
            </w:r>
            <w:r w:rsidRPr="00F91D8B">
              <w:rPr>
                <w:i/>
                <w:iCs/>
                <w:sz w:val="21"/>
                <w:szCs w:val="21"/>
              </w:rPr>
              <w:t>agreement e.g. capacity building, institutionalization</w:t>
            </w:r>
            <w:r>
              <w:rPr>
                <w:i/>
                <w:iCs/>
                <w:sz w:val="21"/>
                <w:szCs w:val="21"/>
              </w:rPr>
              <w:t>,</w:t>
            </w:r>
            <w:r w:rsidRPr="00F91D8B">
              <w:rPr>
                <w:i/>
                <w:iCs/>
                <w:sz w:val="21"/>
                <w:szCs w:val="21"/>
              </w:rPr>
              <w:t xml:space="preserve"> etc. Please also describe how the organization will allocate its time and manage its existing commitments while also performing this project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303CACDB" w14:textId="77777777" w:rsidTr="00365962">
        <w:trPr>
          <w:trHeight w:val="1612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DDE0F" w14:textId="77777777" w:rsidR="003B321A" w:rsidRPr="00F91D8B" w:rsidRDefault="003B321A" w:rsidP="00365962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22C02B5F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14C9EDF" w14:textId="77777777" w:rsidR="003B321A" w:rsidRPr="00F91D8B" w:rsidRDefault="003B321A" w:rsidP="003B321A">
      <w:pPr>
        <w:pStyle w:val="BodyText"/>
        <w:kinsoku w:val="0"/>
        <w:overflowPunct w:val="0"/>
        <w:spacing w:before="92" w:line="275" w:lineRule="exact"/>
        <w:ind w:left="220"/>
        <w:rPr>
          <w:sz w:val="21"/>
          <w:szCs w:val="21"/>
        </w:rPr>
      </w:pPr>
      <w:r w:rsidRPr="00F91D8B">
        <w:rPr>
          <w:sz w:val="21"/>
          <w:szCs w:val="21"/>
        </w:rPr>
        <w:t>Attachments:</w:t>
      </w:r>
    </w:p>
    <w:p w14:paraId="3377B62A" w14:textId="77777777" w:rsidR="003B321A" w:rsidRPr="00F91D8B" w:rsidRDefault="003B321A" w:rsidP="003B321A">
      <w:pPr>
        <w:pStyle w:val="TableParagraph"/>
        <w:kinsoku w:val="0"/>
        <w:overflowPunct w:val="0"/>
        <w:spacing w:line="243" w:lineRule="exact"/>
        <w:ind w:left="107" w:firstLine="113"/>
        <w:rPr>
          <w:sz w:val="21"/>
          <w:szCs w:val="21"/>
        </w:rPr>
      </w:pPr>
      <w:r w:rsidRPr="006F76EA">
        <w:rPr>
          <w:i/>
          <w:iCs/>
          <w:sz w:val="21"/>
          <w:szCs w:val="21"/>
          <w:highlight w:val="yellow"/>
        </w:rPr>
        <w:t>Include any necessary attachments in support of your application.</w:t>
      </w:r>
    </w:p>
    <w:p w14:paraId="12944B58" w14:textId="77777777" w:rsidR="003B321A" w:rsidRPr="00F91D8B" w:rsidRDefault="003B321A" w:rsidP="003B321A">
      <w:pPr>
        <w:pStyle w:val="ListParagraph"/>
        <w:tabs>
          <w:tab w:val="left" w:pos="580"/>
        </w:tabs>
        <w:kinsoku w:val="0"/>
        <w:overflowPunct w:val="0"/>
        <w:spacing w:line="293" w:lineRule="exact"/>
        <w:ind w:left="0" w:firstLine="0"/>
        <w:rPr>
          <w:sz w:val="21"/>
          <w:szCs w:val="21"/>
        </w:rPr>
      </w:pPr>
    </w:p>
    <w:p w14:paraId="5E1B1987" w14:textId="77777777" w:rsidR="002B1254" w:rsidRDefault="002B1254"/>
    <w:sectPr w:rsidR="002B1254" w:rsidSect="0036596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0" w:right="1000" w:bottom="1170" w:left="12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6CBD0B" w14:textId="77777777" w:rsidR="00F954B4" w:rsidRDefault="00F954B4" w:rsidP="003B321A">
      <w:r>
        <w:separator/>
      </w:r>
    </w:p>
  </w:endnote>
  <w:endnote w:type="continuationSeparator" w:id="0">
    <w:p w14:paraId="186B8B7D" w14:textId="77777777" w:rsidR="00F954B4" w:rsidRDefault="00F954B4" w:rsidP="003B321A">
      <w:r>
        <w:continuationSeparator/>
      </w:r>
    </w:p>
  </w:endnote>
  <w:endnote w:type="continuationNotice" w:id="1">
    <w:p w14:paraId="1E1282C2" w14:textId="77777777" w:rsidR="008F10E1" w:rsidRDefault="008F10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0BE7B" w14:textId="77777777" w:rsidR="0043777B" w:rsidRDefault="004377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8F1E5" w14:textId="417AD2AC" w:rsidR="004815C1" w:rsidRDefault="68394C4C" w:rsidP="68394C4C">
    <w:pPr>
      <w:pStyle w:val="Footer"/>
      <w:ind w:left="-360" w:right="-240" w:hanging="90"/>
      <w:rPr>
        <w:noProof/>
      </w:rPr>
    </w:pPr>
    <w:r w:rsidRPr="68394C4C">
      <w:rPr>
        <w:color w:val="0070C0"/>
        <w:sz w:val="21"/>
        <w:szCs w:val="21"/>
      </w:rPr>
      <w:t xml:space="preserve">RFA – Annex </w:t>
    </w:r>
    <w:r w:rsidR="00365962">
      <w:rPr>
        <w:color w:val="0070C0"/>
        <w:sz w:val="21"/>
        <w:szCs w:val="21"/>
      </w:rPr>
      <w:t>B</w:t>
    </w:r>
    <w:r w:rsidRPr="68394C4C">
      <w:rPr>
        <w:color w:val="0070C0"/>
        <w:sz w:val="21"/>
        <w:szCs w:val="21"/>
      </w:rPr>
      <w:t xml:space="preserve"> Application Form | JUNE 2022                                                                                                          </w:t>
    </w:r>
    <w:sdt>
      <w:sdtPr>
        <w:id w:val="-2010666524"/>
        <w:showingPlcHdr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>Click here to enter text.</w:t>
        </w:r>
      </w:sdtContent>
    </w:sdt>
  </w:p>
  <w:p w14:paraId="67A0743B" w14:textId="2BE9957F" w:rsidR="00365962" w:rsidRPr="0043777B" w:rsidRDefault="00365962">
    <w:pPr>
      <w:pStyle w:val="Footer"/>
      <w:rPr>
        <w:color w:val="0070C0"/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DBBE51" w14:textId="77777777" w:rsidR="0043777B" w:rsidRDefault="004377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06BCF" w14:textId="77777777" w:rsidR="00F954B4" w:rsidRDefault="00F954B4" w:rsidP="003B321A">
      <w:r>
        <w:separator/>
      </w:r>
    </w:p>
  </w:footnote>
  <w:footnote w:type="continuationSeparator" w:id="0">
    <w:p w14:paraId="7CFC85F9" w14:textId="77777777" w:rsidR="00F954B4" w:rsidRDefault="00F954B4" w:rsidP="003B321A">
      <w:r>
        <w:continuationSeparator/>
      </w:r>
    </w:p>
  </w:footnote>
  <w:footnote w:type="continuationNotice" w:id="1">
    <w:p w14:paraId="64861DBB" w14:textId="77777777" w:rsidR="008F10E1" w:rsidRDefault="008F10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5F271" w14:textId="77777777" w:rsidR="0043777B" w:rsidRDefault="004377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FCDD4" w14:textId="77777777" w:rsidR="00365962" w:rsidRDefault="003B321A" w:rsidP="00365962">
    <w:pPr>
      <w:pStyle w:val="Header"/>
      <w:jc w:val="right"/>
    </w:pPr>
    <w:r w:rsidRPr="002C68D3">
      <w:rPr>
        <w:noProof/>
      </w:rPr>
      <w:drawing>
        <wp:inline distT="0" distB="0" distL="0" distR="0" wp14:anchorId="21C13E74" wp14:editId="0D85B77E">
          <wp:extent cx="1771650" cy="711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862CD" w14:textId="77777777" w:rsidR="0043777B" w:rsidRDefault="004377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473B83"/>
    <w:multiLevelType w:val="hybridMultilevel"/>
    <w:tmpl w:val="B82A9E3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634747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DEzt7Q0tzQyNTVX0lEKTi0uzszPAykwrAUAayPguCwAAAA="/>
  </w:docVars>
  <w:rsids>
    <w:rsidRoot w:val="003B321A"/>
    <w:rsid w:val="00202266"/>
    <w:rsid w:val="00221CED"/>
    <w:rsid w:val="00257359"/>
    <w:rsid w:val="002B1254"/>
    <w:rsid w:val="002B210C"/>
    <w:rsid w:val="002F41CE"/>
    <w:rsid w:val="00365962"/>
    <w:rsid w:val="003B321A"/>
    <w:rsid w:val="0043777B"/>
    <w:rsid w:val="004815C1"/>
    <w:rsid w:val="0052278F"/>
    <w:rsid w:val="0056431C"/>
    <w:rsid w:val="008F10E1"/>
    <w:rsid w:val="009A437B"/>
    <w:rsid w:val="009B2B33"/>
    <w:rsid w:val="009B449B"/>
    <w:rsid w:val="009C4A39"/>
    <w:rsid w:val="00A5309B"/>
    <w:rsid w:val="00C01334"/>
    <w:rsid w:val="00DF3283"/>
    <w:rsid w:val="00E335E7"/>
    <w:rsid w:val="00F954B4"/>
    <w:rsid w:val="00F95AEF"/>
    <w:rsid w:val="00FB7E4B"/>
    <w:rsid w:val="68394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32E772"/>
  <w15:chartTrackingRefBased/>
  <w15:docId w15:val="{7AA0348D-CE1C-4391-B4FD-9B705FEE5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B321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21A"/>
    <w:pPr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21A"/>
    <w:rPr>
      <w:rFonts w:ascii="Arial" w:eastAsiaTheme="minorEastAsia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3B321A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B321A"/>
    <w:rPr>
      <w:rFonts w:ascii="Arial" w:eastAsiaTheme="minorEastAsia" w:hAnsi="Arial" w:cs="Arial"/>
      <w:sz w:val="24"/>
      <w:szCs w:val="24"/>
    </w:rPr>
  </w:style>
  <w:style w:type="paragraph" w:styleId="ListParagraph">
    <w:name w:val="List Paragraph"/>
    <w:basedOn w:val="Normal"/>
    <w:uiPriority w:val="1"/>
    <w:qFormat/>
    <w:rsid w:val="003B321A"/>
    <w:pPr>
      <w:ind w:left="94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3B321A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32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21A"/>
    <w:rPr>
      <w:rFonts w:ascii="Arial" w:eastAsiaTheme="minorEastAsia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B32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21A"/>
    <w:rPr>
      <w:rFonts w:ascii="Arial" w:eastAsiaTheme="minorEastAsia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3B321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2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21A"/>
    <w:rPr>
      <w:rFonts w:ascii="Arial" w:eastAsiaTheme="minorEastAsia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2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21A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d54e9f-ac00-43e1-92ed-67ff343640da">
      <Value>1</Value>
    </TaxCatchAll>
    <cdda7cb710c94d06a1b91b6d3693c6db xmlns="abd54e9f-ac00-43e1-92ed-67ff343640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10019</TermName>
          <TermId xmlns="http://schemas.microsoft.com/office/infopath/2007/PartnerControls">26123ddc-32c7-412d-98db-fe8de1f6cd9e</TermId>
        </TermInfo>
      </Terms>
    </cdda7cb710c94d06a1b91b6d3693c6db>
    <h25f720c3ee54370a86a1dd5de480000 xmlns="abd54e9f-ac00-43e1-92ed-67ff343640da">
      <Terms xmlns="http://schemas.microsoft.com/office/infopath/2007/PartnerControls"/>
    </h25f720c3ee54370a86a1dd5de480000>
    <lcf76f155ced4ddcb4097134ff3c332f xmlns="f6532eed-054b-46ed-b3fd-8e404a05562c">
      <Terms xmlns="http://schemas.microsoft.com/office/infopath/2007/PartnerControls"/>
    </lcf76f155ced4ddcb4097134ff3c332f>
    <k028c1fb19af4071a0f4a807a6295c45 xmlns="abd54e9f-ac00-43e1-92ed-67ff343640da">
      <Terms xmlns="http://schemas.microsoft.com/office/infopath/2007/PartnerControls"/>
    </k028c1fb19af4071a0f4a807a6295c45>
    <ie49ceb2210c4984b3c1c11f9704f4bf xmlns="abd54e9f-ac00-43e1-92ed-67ff343640da">
      <Terms xmlns="http://schemas.microsoft.com/office/infopath/2007/PartnerControls"/>
    </ie49ceb2210c4984b3c1c11f9704f4b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ubgrant File" ma:contentTypeID="0x01010011A3AB573F3C4B42A142F6BA375044600B000994B49ECE0A8B4B96CC0AE51DE134B3" ma:contentTypeVersion="40" ma:contentTypeDescription="Create a new document." ma:contentTypeScope="" ma:versionID="f95af19495a380dd74d07e3309fcc204">
  <xsd:schema xmlns:xsd="http://www.w3.org/2001/XMLSchema" xmlns:xs="http://www.w3.org/2001/XMLSchema" xmlns:p="http://schemas.microsoft.com/office/2006/metadata/properties" xmlns:ns2="abd54e9f-ac00-43e1-92ed-67ff343640da" xmlns:ns3="f6532eed-054b-46ed-b3fd-8e404a05562c" xmlns:ns4="a2a7cd6f-b746-4b9a-a876-0b09c43be570" xmlns:ns5="190ffee9-db37-47fc-9b1b-a6caf964fb90" targetNamespace="http://schemas.microsoft.com/office/2006/metadata/properties" ma:root="true" ma:fieldsID="9cc58359f5d54c34aacefbe0d87e6b4d" ns2:_="" ns3:_="" ns4:_="" ns5:_="">
    <xsd:import namespace="abd54e9f-ac00-43e1-92ed-67ff343640da"/>
    <xsd:import namespace="f6532eed-054b-46ed-b3fd-8e404a05562c"/>
    <xsd:import namespace="a2a7cd6f-b746-4b9a-a876-0b09c43be570"/>
    <xsd:import namespace="190ffee9-db37-47fc-9b1b-a6caf964fb90"/>
    <xsd:element name="properties">
      <xsd:complexType>
        <xsd:sequence>
          <xsd:element name="documentManagement">
            <xsd:complexType>
              <xsd:all>
                <xsd:element ref="ns2:cdda7cb710c94d06a1b91b6d3693c6db" minOccurs="0"/>
                <xsd:element ref="ns2:TaxCatchAll" minOccurs="0"/>
                <xsd:element ref="ns2:TaxCatchAllLabel" minOccurs="0"/>
                <xsd:element ref="ns2:k028c1fb19af4071a0f4a807a6295c45" minOccurs="0"/>
                <xsd:element ref="ns2:ie49ceb2210c4984b3c1c11f9704f4bf" minOccurs="0"/>
                <xsd:element ref="ns2:h25f720c3ee54370a86a1dd5de480000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5:SharedWithDetails" minOccurs="0"/>
                <xsd:element ref="ns3:MediaLengthInSecond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54e9f-ac00-43e1-92ed-67ff343640da" elementFormDefault="qualified">
    <xsd:import namespace="http://schemas.microsoft.com/office/2006/documentManagement/types"/>
    <xsd:import namespace="http://schemas.microsoft.com/office/infopath/2007/PartnerControls"/>
    <xsd:element name="cdda7cb710c94d06a1b91b6d3693c6db" ma:index="8" nillable="true" ma:taxonomy="true" ma:internalName="cdda7cb710c94d06a1b91b6d3693c6db" ma:taxonomyFieldName="Cost_x0020_Center" ma:displayName="Cost Center" ma:default="" ma:fieldId="{cdda7cb7-10c9-4d06-a1b9-1b6d3693c6db}" ma:sspId="771c2b29-a11c-43ed-8b00-f264793a87cb" ma:termSetId="1b1d5855-cce3-40f9-84c4-2a323831ca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a9f850bb-e352-4fd4-8ca6-f1bb039f5f36}" ma:internalName="TaxCatchAll" ma:showField="CatchAllData" ma:web="a2a7cd6f-b746-4b9a-a876-0b09c43be5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9f850bb-e352-4fd4-8ca6-f1bb039f5f36}" ma:internalName="TaxCatchAllLabel" ma:readOnly="true" ma:showField="CatchAllDataLabel" ma:web="a2a7cd6f-b746-4b9a-a876-0b09c43be5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28c1fb19af4071a0f4a807a6295c45" ma:index="12" nillable="true" ma:taxonomy="true" ma:internalName="k028c1fb19af4071a0f4a807a6295c45" ma:taxonomyFieldName="Month" ma:displayName="Month" ma:default="" ma:fieldId="{4028c1fb-19af-4071-a0f4-a807a6295c45}" ma:sspId="771c2b29-a11c-43ed-8b00-f264793a87cb" ma:termSetId="e4c4e180-e294-4252-8b5a-db08549d8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e49ceb2210c4984b3c1c11f9704f4bf" ma:index="14" nillable="true" ma:taxonomy="true" ma:internalName="ie49ceb2210c4984b3c1c11f9704f4bf" ma:taxonomyFieldName="Year" ma:displayName="Year" ma:default="" ma:fieldId="{2e49ceb2-210c-4984-b3c1-c11f9704f4bf}" ma:sspId="771c2b29-a11c-43ed-8b00-f264793a87cb" ma:termSetId="d5753905-ef7d-4bc6-bd08-59c8cceca5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25f720c3ee54370a86a1dd5de480000" ma:index="16" nillable="true" ma:taxonomy="true" ma:internalName="h25f720c3ee54370a86a1dd5de480000" ma:taxonomyFieldName="Subgrant_x0020_File_x0020_Type" ma:displayName="Subgrant File Type" ma:readOnly="false" ma:default="" ma:fieldId="{125f720c-3ee5-4370-a86a-1dd5de480000}" ma:sspId="771c2b29-a11c-43ed-8b00-f264793a87cb" ma:termSetId="e7c25b43-2746-46b4-99c5-7def63bd0f9a" ma:anchorId="35376d36-0562-494f-975e-a2fef9a43d2f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32eed-054b-46ed-b3fd-8e404a055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71c2b29-a11c-43ed-8b00-f264793a8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3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7cd6f-b746-4b9a-a876-0b09c43be570" elementFormDefault="qualified">
    <xsd:import namespace="http://schemas.microsoft.com/office/2006/documentManagement/types"/>
    <xsd:import namespace="http://schemas.microsoft.com/office/infopath/2007/PartnerControls"/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ffee9-db37-47fc-9b1b-a6caf964fb90" elementFormDefault="qualified">
    <xsd:import namespace="http://schemas.microsoft.com/office/2006/documentManagement/types"/>
    <xsd:import namespace="http://schemas.microsoft.com/office/infopath/2007/PartnerControls"/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76F18A-4EFE-4645-8255-D54BDC5A8D69}">
  <ds:schemaRefs>
    <ds:schemaRef ds:uri="http://schemas.openxmlformats.org/package/2006/metadata/core-properties"/>
    <ds:schemaRef ds:uri="4beee7af-2939-471b-9f5a-dd7c1f05e3b1"/>
    <ds:schemaRef ds:uri="http://purl.org/dc/elements/1.1/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abd54e9f-ac00-43e1-92ed-67ff343640da"/>
    <ds:schemaRef ds:uri="d2ff00f1-208f-4823-a5d9-1fbb443af403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2B3B0AF-0853-4559-9AC2-A9ED32CC949C}"/>
</file>

<file path=customXml/itemProps3.xml><?xml version="1.0" encoding="utf-8"?>
<ds:datastoreItem xmlns:ds="http://schemas.openxmlformats.org/officeDocument/2006/customXml" ds:itemID="{C7802075-628D-4A37-BF5D-0121599E76C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2</Words>
  <Characters>3038</Characters>
  <Application>Microsoft Office Word</Application>
  <DocSecurity>0</DocSecurity>
  <Lines>25</Lines>
  <Paragraphs>7</Paragraphs>
  <ScaleCrop>false</ScaleCrop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A - Annex B Application Form</dc:title>
  <dc:subject/>
  <dc:creator>Edris, Mohammad</dc:creator>
  <cp:keywords/>
  <dc:description/>
  <cp:lastModifiedBy>Koksalova, Jannat</cp:lastModifiedBy>
  <cp:revision>2</cp:revision>
  <dcterms:created xsi:type="dcterms:W3CDTF">2026-02-03T12:51:00Z</dcterms:created>
  <dcterms:modified xsi:type="dcterms:W3CDTF">2026-02-0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A3AB573F3C4B42A142F6BA375044600B000994B49ECE0A8B4B96CC0AE51DE134B3</vt:lpwstr>
  </property>
  <property fmtid="{D5CDD505-2E9C-101B-9397-08002B2CF9AE}" pid="3" name="Business Unit">
    <vt:lpwstr>26;#Awards Management|0e79d0a4-ae2e-4a50-b211-d821dff9ba1d</vt:lpwstr>
  </property>
  <property fmtid="{D5CDD505-2E9C-101B-9397-08002B2CF9AE}" pid="4" name="I Need To">
    <vt:lpwstr/>
  </property>
  <property fmtid="{D5CDD505-2E9C-101B-9397-08002B2CF9AE}" pid="5" name="Document Type">
    <vt:lpwstr>239;#Default Document|0a37c5e2-8d6c-4ec8-97f9-4cfce0af431c</vt:lpwstr>
  </property>
  <property fmtid="{D5CDD505-2E9C-101B-9397-08002B2CF9AE}" pid="6" name="URL">
    <vt:lpwstr/>
  </property>
  <property fmtid="{D5CDD505-2E9C-101B-9397-08002B2CF9AE}" pid="7" name="MSIP_Label_65bd367d-9e3b-49e5-aa9a-caafdafee3aa_Enabled">
    <vt:lpwstr>true</vt:lpwstr>
  </property>
  <property fmtid="{D5CDD505-2E9C-101B-9397-08002B2CF9AE}" pid="8" name="MSIP_Label_65bd367d-9e3b-49e5-aa9a-caafdafee3aa_SetDate">
    <vt:lpwstr>2020-10-26T19:37:59Z</vt:lpwstr>
  </property>
  <property fmtid="{D5CDD505-2E9C-101B-9397-08002B2CF9AE}" pid="9" name="MSIP_Label_65bd367d-9e3b-49e5-aa9a-caafdafee3aa_Method">
    <vt:lpwstr>Standard</vt:lpwstr>
  </property>
  <property fmtid="{D5CDD505-2E9C-101B-9397-08002B2CF9AE}" pid="10" name="MSIP_Label_65bd367d-9e3b-49e5-aa9a-caafdafee3aa_Name">
    <vt:lpwstr>65bd367d-9e3b-49e5-aa9a-caafdafee3aa</vt:lpwstr>
  </property>
  <property fmtid="{D5CDD505-2E9C-101B-9397-08002B2CF9AE}" pid="11" name="MSIP_Label_65bd367d-9e3b-49e5-aa9a-caafdafee3aa_SiteId">
    <vt:lpwstr>9be3e276-28d8-4cd8-8f84-02cf1911da9c</vt:lpwstr>
  </property>
  <property fmtid="{D5CDD505-2E9C-101B-9397-08002B2CF9AE}" pid="12" name="MSIP_Label_65bd367d-9e3b-49e5-aa9a-caafdafee3aa_ActionId">
    <vt:lpwstr>c14ad024-ef20-45a8-bfb5-2c4cb2cf0e50</vt:lpwstr>
  </property>
  <property fmtid="{D5CDD505-2E9C-101B-9397-08002B2CF9AE}" pid="13" name="MSIP_Label_65bd367d-9e3b-49e5-aa9a-caafdafee3aa_ContentBits">
    <vt:lpwstr>0</vt:lpwstr>
  </property>
  <property fmtid="{D5CDD505-2E9C-101B-9397-08002B2CF9AE}" pid="14" name="MediaServiceImageTags">
    <vt:lpwstr/>
  </property>
  <property fmtid="{D5CDD505-2E9C-101B-9397-08002B2CF9AE}" pid="15" name="Cost Center">
    <vt:lpwstr>1;#10019|26123ddc-32c7-412d-98db-fe8de1f6cd9e</vt:lpwstr>
  </property>
  <property fmtid="{D5CDD505-2E9C-101B-9397-08002B2CF9AE}" pid="16" name="Cost_x0020_Center">
    <vt:lpwstr>1;#10019|26123ddc-32c7-412d-98db-fe8de1f6cd9e</vt:lpwstr>
  </property>
  <property fmtid="{D5CDD505-2E9C-101B-9397-08002B2CF9AE}" pid="17" name="Subgrant_x0020_File_x0020_Type">
    <vt:lpwstr/>
  </property>
  <property fmtid="{D5CDD505-2E9C-101B-9397-08002B2CF9AE}" pid="18" name="Year">
    <vt:lpwstr/>
  </property>
  <property fmtid="{D5CDD505-2E9C-101B-9397-08002B2CF9AE}" pid="19" name="Month">
    <vt:lpwstr/>
  </property>
  <property fmtid="{D5CDD505-2E9C-101B-9397-08002B2CF9AE}" pid="20" name="Subgrant File Type">
    <vt:lpwstr/>
  </property>
</Properties>
</file>